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181CBA3"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9563E8">
        <w:rPr>
          <w:sz w:val="22"/>
          <w:szCs w:val="22"/>
        </w:rPr>
        <w:t>Alabam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61D181E" w14:textId="7CC10D87" w:rsidR="0012000F" w:rsidRDefault="00FC3643" w:rsidP="00E31880">
            <w:pPr>
              <w:rPr>
                <w:b/>
                <w:bCs/>
                <w:sz w:val="22"/>
                <w:szCs w:val="22"/>
              </w:rPr>
            </w:pPr>
            <w:r>
              <w:rPr>
                <w:b/>
                <w:bCs/>
                <w:sz w:val="22"/>
                <w:szCs w:val="22"/>
              </w:rPr>
              <w:t>Percentage Annual Rental Increase</w:t>
            </w:r>
            <w:bookmarkStart w:id="0" w:name="_GoBack"/>
            <w:bookmarkEnd w:id="0"/>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lastRenderedPageBreak/>
              <w:t>State of Jurisdiction (i.e. the state the  Premises is in)</w:t>
            </w:r>
          </w:p>
        </w:tc>
        <w:tc>
          <w:tcPr>
            <w:tcW w:w="6611" w:type="dxa"/>
          </w:tcPr>
          <w:p w14:paraId="6F71B85C" w14:textId="7007F7F9" w:rsidR="00C543C7" w:rsidRDefault="00C543C7" w:rsidP="00E31880">
            <w:pPr>
              <w:rPr>
                <w:sz w:val="22"/>
                <w:szCs w:val="22"/>
              </w:rPr>
            </w:pP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68B8A" w14:textId="77777777" w:rsidR="00CA7A9D" w:rsidRDefault="00CA7A9D" w:rsidP="00CB37D9">
      <w:pPr>
        <w:spacing w:after="0" w:line="240" w:lineRule="auto"/>
      </w:pPr>
      <w:r>
        <w:separator/>
      </w:r>
    </w:p>
  </w:endnote>
  <w:endnote w:type="continuationSeparator" w:id="0">
    <w:p w14:paraId="389BB2B8" w14:textId="77777777" w:rsidR="00CA7A9D" w:rsidRDefault="00CA7A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3D926" w14:textId="77777777" w:rsidR="00CA7A9D" w:rsidRDefault="00CA7A9D" w:rsidP="00CB37D9">
      <w:pPr>
        <w:spacing w:after="0" w:line="240" w:lineRule="auto"/>
      </w:pPr>
      <w:r>
        <w:separator/>
      </w:r>
    </w:p>
  </w:footnote>
  <w:footnote w:type="continuationSeparator" w:id="0">
    <w:p w14:paraId="697ABA3E" w14:textId="77777777" w:rsidR="00CA7A9D" w:rsidRDefault="00CA7A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147E3"/>
    <w:rsid w:val="00320642"/>
    <w:rsid w:val="003402E0"/>
    <w:rsid w:val="003B24BC"/>
    <w:rsid w:val="003B7112"/>
    <w:rsid w:val="003F163C"/>
    <w:rsid w:val="004121ED"/>
    <w:rsid w:val="00426C19"/>
    <w:rsid w:val="00443A64"/>
    <w:rsid w:val="00473500"/>
    <w:rsid w:val="004B7126"/>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563E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A7A9D"/>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84</Words>
  <Characters>27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3</cp:revision>
  <dcterms:created xsi:type="dcterms:W3CDTF">2020-06-28T13:49:00Z</dcterms:created>
  <dcterms:modified xsi:type="dcterms:W3CDTF">2020-06-28T13:49:00Z</dcterms:modified>
</cp:coreProperties>
</file>